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67" w:type="dxa"/>
        <w:tblInd w:w="-709" w:type="dxa"/>
        <w:tblLook w:val="04A0" w:firstRow="1" w:lastRow="0" w:firstColumn="1" w:lastColumn="0" w:noHBand="0" w:noVBand="1"/>
      </w:tblPr>
      <w:tblGrid>
        <w:gridCol w:w="991"/>
        <w:gridCol w:w="1170"/>
        <w:gridCol w:w="1170"/>
        <w:gridCol w:w="1600"/>
        <w:gridCol w:w="1727"/>
        <w:gridCol w:w="1600"/>
        <w:gridCol w:w="1600"/>
        <w:gridCol w:w="1140"/>
      </w:tblGrid>
      <w:tr w:rsidR="000D6630" w:rsidRPr="000D6630" w14:paraId="18574DC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5736A4B0" w:rsidR="000D6630" w:rsidRPr="000D6630" w:rsidRDefault="00E202CD" w:rsidP="00E202CD">
            <w:r>
              <w:tab/>
            </w:r>
            <w:r w:rsidR="000D6630" w:rsidRPr="000D6630"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583873" w:rsidRDefault="000D6630" w:rsidP="00E202CD">
            <w:r w:rsidRPr="00583873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4B5E1307" w:rsidR="000D6630" w:rsidRPr="00583873" w:rsidRDefault="000D6630" w:rsidP="00E202CD">
            <w:r w:rsidRPr="000D6630">
              <w:t> </w:t>
            </w:r>
            <w:r w:rsidR="000162D2" w:rsidRPr="00583873">
              <w:t xml:space="preserve">ICE </w:t>
            </w:r>
            <w:r w:rsidR="003B29F4">
              <w:t>3</w:t>
            </w:r>
          </w:p>
        </w:tc>
        <w:tc>
          <w:tcPr>
            <w:tcW w:w="332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E202CD">
            <w:r w:rsidRPr="000D6630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332CA6A9" w:rsidR="000D6630" w:rsidRPr="000D6630" w:rsidRDefault="004F0407" w:rsidP="00E202CD">
            <w:r>
              <w:t>2024-01-30</w:t>
            </w:r>
            <w:r w:rsidR="000D6630" w:rsidRPr="000D6630">
              <w:t> </w:t>
            </w:r>
          </w:p>
        </w:tc>
      </w:tr>
      <w:tr w:rsidR="000D6630" w:rsidRPr="000D6630" w14:paraId="447BDE34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26B1590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0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583873" w:rsidRDefault="000D6630" w:rsidP="00E202CD">
            <w:r w:rsidRPr="00583873">
              <w:t>Student Information</w:t>
            </w:r>
          </w:p>
        </w:tc>
      </w:tr>
      <w:tr w:rsidR="000D6630" w:rsidRPr="000D6630" w14:paraId="1D096FCA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583873" w:rsidRDefault="000D6630" w:rsidP="00E202CD">
            <w:r w:rsidRPr="00583873">
              <w:t>First Name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583873" w:rsidRDefault="000D6630" w:rsidP="00E202CD">
            <w:r w:rsidRPr="00583873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583873" w:rsidRDefault="000D6630" w:rsidP="00E202CD">
            <w:r w:rsidRPr="00583873">
              <w:t>Student ID</w:t>
            </w:r>
          </w:p>
        </w:tc>
      </w:tr>
      <w:tr w:rsidR="000D6630" w:rsidRPr="000D6630" w14:paraId="43A8FBE6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23833F20" w:rsidR="000D6630" w:rsidRPr="000D6630" w:rsidRDefault="004F0407" w:rsidP="00E202CD">
            <w:r>
              <w:t xml:space="preserve">Aman </w:t>
            </w:r>
            <w:r w:rsidR="000D6630"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420E0330" w:rsidR="000D6630" w:rsidRPr="000D6630" w:rsidRDefault="004F0407" w:rsidP="00E202CD">
            <w:r>
              <w:t>Gulati</w:t>
            </w:r>
            <w:r w:rsidR="000D6630"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5CC769AA" w:rsidR="000D6630" w:rsidRPr="000D6630" w:rsidRDefault="004F0407" w:rsidP="00E202CD">
            <w:r>
              <w:t>100886369</w:t>
            </w:r>
            <w:r w:rsidR="000D6630" w:rsidRPr="000D6630">
              <w:t> </w:t>
            </w:r>
          </w:p>
        </w:tc>
      </w:tr>
      <w:tr w:rsidR="000D6630" w:rsidRPr="000D6630" w14:paraId="60D4B817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7CD9B8F3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A64CA0C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1A0E6F0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65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E202CD">
            <w:r w:rsidRPr="000D6630"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2756684E" w:rsidR="000D6630" w:rsidRPr="000D6630" w:rsidRDefault="000D6630" w:rsidP="00E202CD">
            <w:pPr>
              <w:jc w:val="center"/>
            </w:pPr>
          </w:p>
        </w:tc>
      </w:tr>
      <w:tr w:rsidR="000D6630" w:rsidRPr="000D6630" w14:paraId="6E976985" w14:textId="77777777" w:rsidTr="00E202CD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E202CD">
            <w:r w:rsidRPr="000D6630"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4298E59E" w:rsidR="000D6630" w:rsidRPr="000D6630" w:rsidRDefault="000D6630" w:rsidP="00E202CD">
            <w:pPr>
              <w:jc w:val="center"/>
            </w:pPr>
            <w:r w:rsidRPr="000D6630">
              <w:t>Incomplete</w:t>
            </w:r>
            <w:r w:rsidRPr="000D6630">
              <w:br/>
            </w:r>
            <w:r w:rsidR="00F218A1">
              <w:t>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68B5B703" w:rsidR="000D6630" w:rsidRPr="000D6630" w:rsidRDefault="000D6630" w:rsidP="00E202CD">
            <w:pPr>
              <w:jc w:val="center"/>
            </w:pPr>
            <w:r w:rsidRPr="000D6630">
              <w:t>Unsatisfactory</w:t>
            </w:r>
            <w:r w:rsidRPr="000D6630">
              <w:br/>
            </w:r>
            <w:r w:rsidR="00F218A1"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53A11E44" w:rsidR="000D6630" w:rsidRPr="000D6630" w:rsidRDefault="000D6630" w:rsidP="00E202CD">
            <w:pPr>
              <w:jc w:val="center"/>
            </w:pPr>
            <w:r w:rsidRPr="000D6630">
              <w:t>Satisfactory</w:t>
            </w:r>
            <w:r w:rsidRPr="000D6630">
              <w:br/>
            </w:r>
            <w:r w:rsidR="00F218A1"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5CE21352" w:rsidR="000D6630" w:rsidRPr="000D6630" w:rsidRDefault="000D6630" w:rsidP="00E202CD">
            <w:pPr>
              <w:jc w:val="center"/>
            </w:pPr>
            <w:r w:rsidRPr="000D6630">
              <w:t>Complete</w:t>
            </w:r>
            <w:r w:rsidRPr="000D6630">
              <w:br/>
            </w:r>
            <w:r w:rsidR="00F218A1">
              <w:t>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E202CD">
            <w:pPr>
              <w:jc w:val="center"/>
            </w:pPr>
            <w:r w:rsidRPr="000D6630">
              <w:t>Value</w:t>
            </w:r>
          </w:p>
        </w:tc>
      </w:tr>
      <w:tr w:rsidR="000D6630" w:rsidRPr="000D6630" w14:paraId="5477F207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E202CD">
            <w:r w:rsidRPr="000D6630">
              <w:t> </w:t>
            </w:r>
            <w:r w:rsidR="000162D2"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E202CD">
            <w:r>
              <w:t>Repo not created or link inaccessible.</w:t>
            </w:r>
            <w:r w:rsidR="000D6630"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7435D151" w:rsidR="000D6630" w:rsidRPr="000D6630" w:rsidRDefault="000162D2" w:rsidP="00E202CD">
            <w:r>
              <w:t>Repo created but either named inappropriately or missing project component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0E210FC0" w:rsidR="000D6630" w:rsidRPr="000D6630" w:rsidRDefault="000D6630" w:rsidP="00E202CD">
            <w:r w:rsidRPr="000D6630">
              <w:t> </w:t>
            </w:r>
            <w:r w:rsidR="000162D2">
              <w:t>Created private, appropriately named repo with only one commi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08E67F62" w:rsidR="000D6630" w:rsidRPr="000D6630" w:rsidRDefault="000D6630" w:rsidP="00E202CD">
            <w:r w:rsidRPr="000D6630">
              <w:t> </w:t>
            </w:r>
            <w:r w:rsidR="000162D2">
              <w:t>Created private, appropriately named repo with multiple commits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53027E74" w:rsidR="000D6630" w:rsidRPr="000D6630" w:rsidRDefault="004F0407" w:rsidP="00E202CD">
            <w:pPr>
              <w:jc w:val="center"/>
            </w:pPr>
            <w:r>
              <w:t>3</w:t>
            </w:r>
            <w:r w:rsidR="00583873">
              <w:t>/</w:t>
            </w:r>
            <w:r w:rsidR="00F218A1">
              <w:t>3</w:t>
            </w:r>
          </w:p>
        </w:tc>
      </w:tr>
      <w:tr w:rsidR="000162D2" w:rsidRPr="000D6630" w14:paraId="61DA7625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0162D2" w:rsidRPr="000D6630" w:rsidRDefault="000162D2" w:rsidP="00E202CD">
            <w:r w:rsidRPr="000D6630">
              <w:t> </w:t>
            </w:r>
            <w: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95E096" w14:textId="5C9CAB55" w:rsidR="000162D2" w:rsidRPr="000D6630" w:rsidRDefault="000162D2" w:rsidP="00E202CD">
            <w:r w:rsidRPr="000D6630">
              <w:t> </w:t>
            </w:r>
            <w:r w:rsidR="00CA74D4">
              <w:t>Site Structure is incorrect or does not exist. Folders have not been created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D5DFB8" w14:textId="46B65B08" w:rsidR="000162D2" w:rsidRPr="000D6630" w:rsidRDefault="000162D2" w:rsidP="00E202CD">
            <w:r w:rsidRPr="000D6630">
              <w:t> </w:t>
            </w:r>
            <w:r w:rsidR="00CA74D4">
              <w:t>Site structure exists but folders incorrectly named and/or missing file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5F447D2" w14:textId="59277E78" w:rsidR="000162D2" w:rsidRPr="000D6630" w:rsidRDefault="000162D2" w:rsidP="00E202CD">
            <w:r w:rsidRPr="000D6630">
              <w:t> </w:t>
            </w:r>
            <w:r>
              <w:t>Site Structure includes appropriately named folders (Content, Scripts) with both JS and CSS files in the correct folder.</w:t>
            </w:r>
            <w:r w:rsidR="00CA74D4">
              <w:t xml:space="preserve"> Some files named in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655D0FBF" w:rsidR="000162D2" w:rsidRPr="000D6630" w:rsidRDefault="000162D2" w:rsidP="00E202CD">
            <w:r w:rsidRPr="000D6630">
              <w:t> </w:t>
            </w:r>
            <w:r>
              <w:t xml:space="preserve">Site Structure includes appropriately named folders (Content, Scripts) with both JS and CSS files in the correct folder. 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21BA18E9" w:rsidR="000162D2" w:rsidRPr="000D6630" w:rsidRDefault="004F0407" w:rsidP="00E202CD">
            <w:pPr>
              <w:jc w:val="center"/>
            </w:pPr>
            <w:r>
              <w:t>3</w:t>
            </w:r>
            <w:r w:rsidR="00583873">
              <w:t>/</w:t>
            </w:r>
            <w:r w:rsidR="00F218A1">
              <w:t>3</w:t>
            </w:r>
          </w:p>
        </w:tc>
      </w:tr>
      <w:tr w:rsidR="00CA74D4" w:rsidRPr="000D6630" w14:paraId="161B3F59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4F35544" w14:textId="31D16ED3" w:rsidR="00CA74D4" w:rsidRPr="000D6630" w:rsidRDefault="00CA74D4" w:rsidP="00E202CD">
            <w:r>
              <w:t>Cod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1AD3CA" w14:textId="5884BE4A" w:rsidR="00CA74D4" w:rsidRPr="000D6630" w:rsidRDefault="00CA74D4" w:rsidP="00E202CD">
            <w:r w:rsidRPr="000D6630">
              <w:t> </w:t>
            </w:r>
            <w:r w:rsidR="00635AD6">
              <w:t>jQuery in the JS file does not run properly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3BCE2A" w14:textId="0C6461AD" w:rsidR="00CA74D4" w:rsidRPr="000D6630" w:rsidRDefault="00CA74D4" w:rsidP="00E202CD">
            <w:r w:rsidRPr="000D6630">
              <w:t> </w:t>
            </w:r>
            <w:r w:rsidR="00635AD6">
              <w:t xml:space="preserve">Some </w:t>
            </w:r>
            <w:proofErr w:type="spellStart"/>
            <w:r w:rsidR="00635AD6">
              <w:t>jQurery</w:t>
            </w:r>
            <w:proofErr w:type="spellEnd"/>
            <w:r w:rsidR="00635AD6">
              <w:t xml:space="preserve"> has been implemented and some runs correctly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60FCAC" w14:textId="7F6418F2" w:rsidR="00CA74D4" w:rsidRPr="000D6630" w:rsidRDefault="00635AD6" w:rsidP="00E202CD">
            <w:r>
              <w:t>All of the jQuery examples have been implemented and most run without error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CA1D0A" w14:textId="2966D2F1" w:rsidR="00CA74D4" w:rsidRPr="000D6630" w:rsidRDefault="00CA74D4" w:rsidP="00E202CD">
            <w:r w:rsidRPr="000D6630">
              <w:t> </w:t>
            </w:r>
            <w:r w:rsidR="00635AD6">
              <w:t>All of the jQuery examples have been implemented all run without error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C8D835" w14:textId="7B5A6447" w:rsidR="00CA74D4" w:rsidRPr="000D6630" w:rsidRDefault="004F0407" w:rsidP="00E202CD">
            <w:pPr>
              <w:jc w:val="center"/>
            </w:pPr>
            <w:r>
              <w:t>3</w:t>
            </w:r>
            <w:r w:rsidR="00583873">
              <w:t>/</w:t>
            </w:r>
            <w:r w:rsidR="00F218A1">
              <w:t>3</w:t>
            </w:r>
          </w:p>
        </w:tc>
      </w:tr>
      <w:tr w:rsidR="00CA74D4" w:rsidRPr="000D6630" w14:paraId="4ED1503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5A07DC" w14:textId="1198F25A" w:rsidR="00CA74D4" w:rsidRPr="000D6630" w:rsidRDefault="00CA74D4" w:rsidP="00E202CD">
            <w:r w:rsidRPr="000D6630">
              <w:t> </w:t>
            </w:r>
            <w:r>
              <w:t>Local Server w/ Browser Sync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C3BD5F5" w14:textId="77777777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not load or crashes on load.</w:t>
            </w:r>
          </w:p>
          <w:p w14:paraId="4EEC442F" w14:textId="5DEEBF82" w:rsidR="00CA74D4" w:rsidRPr="000D6630" w:rsidRDefault="00CA74D4" w:rsidP="00E202CD"/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CA44CD" w14:textId="0BC0C7F3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multiple errors.</w:t>
            </w:r>
          </w:p>
          <w:p w14:paraId="5900A0EE" w14:textId="712D7ABB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0C9635" w14:textId="75AEEAEE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a single JS error.</w:t>
            </w:r>
          </w:p>
          <w:p w14:paraId="082AACD8" w14:textId="57771279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835A0E6" w14:textId="7391B17E" w:rsidR="00CA74D4" w:rsidRPr="000D6630" w:rsidRDefault="00B9441E" w:rsidP="00E202CD">
            <w:r>
              <w:t>Will load without errors.</w:t>
            </w: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6A8DDD" w14:textId="55C5FC7D" w:rsidR="00CA74D4" w:rsidRPr="000D6630" w:rsidRDefault="004F0407" w:rsidP="00E202CD">
            <w:pPr>
              <w:jc w:val="center"/>
            </w:pPr>
            <w:r>
              <w:t>3</w:t>
            </w:r>
            <w:r w:rsidR="00583873">
              <w:t>/</w:t>
            </w:r>
            <w:r w:rsidR="00F218A1">
              <w:t>3</w:t>
            </w:r>
          </w:p>
        </w:tc>
      </w:tr>
      <w:tr w:rsidR="00CA74D4" w:rsidRPr="000D6630" w14:paraId="762E6AC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291C97C7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CA74D4" w:rsidRPr="000D6630" w:rsidRDefault="00CA74D4" w:rsidP="00E202CD">
            <w:r w:rsidRPr="000D6630">
              <w:t> </w:t>
            </w:r>
            <w:r w:rsidR="00227839"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31203866" w:rsidR="00CA74D4" w:rsidRPr="000D6630" w:rsidRDefault="004F0407" w:rsidP="00E202CD">
            <w:pPr>
              <w:jc w:val="center"/>
            </w:pPr>
            <w:r>
              <w:t>12</w:t>
            </w:r>
            <w:r w:rsidR="00E202CD">
              <w:t>/</w:t>
            </w:r>
            <w:r w:rsidR="00F218A1">
              <w:t>12 (2%)</w:t>
            </w:r>
          </w:p>
        </w:tc>
      </w:tr>
    </w:tbl>
    <w:p w14:paraId="66E1867B" w14:textId="1D464718" w:rsidR="00FE4131" w:rsidRDefault="00FE4131" w:rsidP="00E202CD"/>
    <w:p w14:paraId="2C222249" w14:textId="756E4B69" w:rsidR="00020A5F" w:rsidRPr="00E202CD" w:rsidRDefault="00020A5F" w:rsidP="00E202CD">
      <w:r w:rsidRPr="00040DF5">
        <w:rPr>
          <w:highlight w:val="yellow"/>
        </w:rPr>
        <w:t>**Instructions: Please Highlight the Achievement Level for each Feature / Task / Subtask**</w:t>
      </w:r>
    </w:p>
    <w:sectPr w:rsidR="00020A5F" w:rsidRPr="00E202CD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219E1" w14:textId="77777777" w:rsidR="00E202CD" w:rsidRDefault="00E202CD" w:rsidP="00E202CD">
      <w:r>
        <w:separator/>
      </w:r>
    </w:p>
  </w:endnote>
  <w:endnote w:type="continuationSeparator" w:id="0">
    <w:p w14:paraId="63659A1D" w14:textId="77777777" w:rsidR="00E202CD" w:rsidRDefault="00E202CD" w:rsidP="00E20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55710" w14:textId="77777777" w:rsidR="00E202CD" w:rsidRDefault="00E202CD" w:rsidP="00E202CD">
      <w:r>
        <w:separator/>
      </w:r>
    </w:p>
  </w:footnote>
  <w:footnote w:type="continuationSeparator" w:id="0">
    <w:p w14:paraId="43B8F8F0" w14:textId="77777777" w:rsidR="00E202CD" w:rsidRDefault="00E202CD" w:rsidP="00E20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1510E" w14:textId="77777777" w:rsidR="00E202CD" w:rsidRPr="00583873" w:rsidRDefault="00E202CD" w:rsidP="00E202CD">
    <w:r w:rsidRPr="00583873">
      <w:t xml:space="preserve">Lab Report </w:t>
    </w:r>
    <w:r w:rsidRPr="00583873">
      <w:tab/>
    </w:r>
    <w:r w:rsidRPr="00583873">
      <w:tab/>
    </w:r>
    <w:r w:rsidRPr="00583873">
      <w:tab/>
      <w:t xml:space="preserve">WEBD6201 Client-Side Scripting </w:t>
    </w:r>
    <w:r w:rsidRPr="00583873">
      <w:tab/>
    </w:r>
    <w:r w:rsidRPr="00583873">
      <w:tab/>
      <w:t xml:space="preserve"> </w:t>
    </w:r>
    <w:r w:rsidRPr="00583873">
      <w:tab/>
    </w:r>
    <w:r w:rsidRPr="00583873">
      <w:tab/>
      <w:t>W2023</w:t>
    </w:r>
  </w:p>
  <w:p w14:paraId="73DC82D3" w14:textId="77777777" w:rsidR="00E202CD" w:rsidRPr="00E202CD" w:rsidRDefault="00E202CD" w:rsidP="00E202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jQzNzKxsDQwMzVR0lEKTi0uzszPAykwqgUAyiVQOywAAAA="/>
  </w:docVars>
  <w:rsids>
    <w:rsidRoot w:val="004C229B"/>
    <w:rsid w:val="000162D2"/>
    <w:rsid w:val="00020A5F"/>
    <w:rsid w:val="00040DF5"/>
    <w:rsid w:val="000D6630"/>
    <w:rsid w:val="00227839"/>
    <w:rsid w:val="002315CE"/>
    <w:rsid w:val="002B4748"/>
    <w:rsid w:val="002D09F6"/>
    <w:rsid w:val="00315703"/>
    <w:rsid w:val="003B29F4"/>
    <w:rsid w:val="00401820"/>
    <w:rsid w:val="004C229B"/>
    <w:rsid w:val="004F0407"/>
    <w:rsid w:val="004F066D"/>
    <w:rsid w:val="00583873"/>
    <w:rsid w:val="00635AD6"/>
    <w:rsid w:val="00730689"/>
    <w:rsid w:val="007F243E"/>
    <w:rsid w:val="00A62097"/>
    <w:rsid w:val="00A9573D"/>
    <w:rsid w:val="00AE7C0E"/>
    <w:rsid w:val="00B9441E"/>
    <w:rsid w:val="00BA738E"/>
    <w:rsid w:val="00BB4CD9"/>
    <w:rsid w:val="00BE62EB"/>
    <w:rsid w:val="00C847BB"/>
    <w:rsid w:val="00CA74D4"/>
    <w:rsid w:val="00D377A0"/>
    <w:rsid w:val="00E202CD"/>
    <w:rsid w:val="00EE4964"/>
    <w:rsid w:val="00F0238F"/>
    <w:rsid w:val="00F218A1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2CD"/>
    <w:pPr>
      <w:spacing w:after="0" w:line="240" w:lineRule="auto"/>
      <w:jc w:val="right"/>
    </w:pPr>
    <w:rPr>
      <w:rFonts w:eastAsia="Times New Roman" w:cstheme="minorHAnsi"/>
      <w:color w:val="000000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02CD"/>
    <w:pPr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6E1EE071CCC43B4616188E5B9C8DE" ma:contentTypeVersion="2" ma:contentTypeDescription="Create a new document." ma:contentTypeScope="" ma:versionID="fb36027a418607c183c3b5fee8b17196">
  <xsd:schema xmlns:xsd="http://www.w3.org/2001/XMLSchema" xmlns:xs="http://www.w3.org/2001/XMLSchema" xmlns:p="http://schemas.microsoft.com/office/2006/metadata/properties" xmlns:ns2="b7c4ba1b-2df5-4e4f-bb56-6c735e568dcd" targetNamespace="http://schemas.microsoft.com/office/2006/metadata/properties" ma:root="true" ma:fieldsID="33723017bd94fcb34ca12260ad2288ae" ns2:_="">
    <xsd:import namespace="b7c4ba1b-2df5-4e4f-bb56-6c735e568d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4ba1b-2df5-4e4f-bb56-6c735e568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16C5C9-6F11-41D5-8CFE-F2E8898E48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AB741C-1F71-4838-8772-C772795A9676}">
  <ds:schemaRefs>
    <ds:schemaRef ds:uri="b7c4ba1b-2df5-4e4f-bb56-6c735e568dcd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351413D-3530-4FC8-BFA1-6E957701A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4ba1b-2df5-4e4f-bb56-6c735e568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8</Words>
  <Characters>1248</Characters>
  <Application>Microsoft Office Word</Application>
  <DocSecurity>0</DocSecurity>
  <Lines>15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Aman Gulati</cp:lastModifiedBy>
  <cp:revision>2</cp:revision>
  <dcterms:created xsi:type="dcterms:W3CDTF">2024-01-30T22:24:00Z</dcterms:created>
  <dcterms:modified xsi:type="dcterms:W3CDTF">2024-01-3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46E1EE071CCC43B4616188E5B9C8DE</vt:lpwstr>
  </property>
  <property fmtid="{D5CDD505-2E9C-101B-9397-08002B2CF9AE}" pid="3" name="GrammarlyDocumentId">
    <vt:lpwstr>e1465e9926a6986f4bcc7f87c8d6b43b11fecf80e6d9d0d224e1dca3c399c6ac</vt:lpwstr>
  </property>
</Properties>
</file>